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51D2A1" w14:textId="1F8CA1D8" w:rsidR="00595332" w:rsidRPr="00242D59" w:rsidRDefault="00971BB7" w:rsidP="00242D59">
      <w:pPr>
        <w:spacing w:after="0" w:line="240" w:lineRule="auto"/>
        <w:jc w:val="center"/>
        <w:textAlignment w:val="baseline"/>
        <w:rPr>
          <w:rFonts w:ascii="Times New Roman" w:hAnsi="Times New Roman" w:cs="Times New Roman"/>
          <w:sz w:val="24"/>
          <w:szCs w:val="24"/>
          <w:lang w:val="en-GB"/>
        </w:rPr>
      </w:pPr>
      <w:r w:rsidRPr="00242D5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GB" w:eastAsia="tr-TR"/>
        </w:rPr>
        <w:t>TIMES NEW ROMAN, 1</w:t>
      </w:r>
      <w:r w:rsidR="00242D59" w:rsidRPr="00242D5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GB" w:eastAsia="tr-TR"/>
        </w:rPr>
        <w:t>2</w:t>
      </w:r>
      <w:r w:rsidRPr="00242D5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GB" w:eastAsia="tr-TR"/>
        </w:rPr>
        <w:t xml:space="preserve"> PT, BOLD</w:t>
      </w:r>
    </w:p>
    <w:p w14:paraId="69F933EF" w14:textId="77777777" w:rsidR="00CC2F4B" w:rsidRDefault="00CC2F4B" w:rsidP="00242D5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0C1877A2" w14:textId="77777777" w:rsidR="00242D59" w:rsidRPr="00242D59" w:rsidRDefault="00242D59" w:rsidP="00242D5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66E13798" w14:textId="6174A3FB" w:rsidR="00242D59" w:rsidRPr="00F634EA" w:rsidRDefault="00242D59" w:rsidP="00242D5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242D59">
        <w:rPr>
          <w:rFonts w:ascii="Times New Roman" w:eastAsia="CambriaMath" w:hAnsi="Times New Roman" w:cs="Times New Roman"/>
          <w:b/>
          <w:sz w:val="24"/>
          <w:szCs w:val="24"/>
          <w:lang w:val="en-GB"/>
        </w:rPr>
        <w:t>Prof. Dr.</w:t>
      </w:r>
      <w:r w:rsidRPr="00242D59">
        <w:rPr>
          <w:rFonts w:ascii="Times New Roman" w:eastAsia="CambriaMath" w:hAnsi="Times New Roman" w:cs="Times New Roman"/>
          <w:b/>
          <w:sz w:val="24"/>
          <w:szCs w:val="24"/>
          <w:lang w:val="en-GB"/>
        </w:rPr>
        <w:t xml:space="preserve"> </w:t>
      </w:r>
      <w:r w:rsidRPr="00242D59">
        <w:rPr>
          <w:rFonts w:ascii="Times New Roman" w:hAnsi="Times New Roman" w:cs="Times New Roman"/>
          <w:b/>
          <w:sz w:val="24"/>
          <w:szCs w:val="24"/>
          <w:lang w:val="en-GB"/>
        </w:rPr>
        <w:t>Ali</w:t>
      </w:r>
      <w:r w:rsidRPr="00242D59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Pr="00F634EA">
        <w:rPr>
          <w:rFonts w:ascii="Times New Roman" w:hAnsi="Times New Roman" w:cs="Times New Roman"/>
          <w:b/>
          <w:bCs/>
          <w:sz w:val="24"/>
          <w:szCs w:val="24"/>
          <w:lang w:val="en-GB"/>
        </w:rPr>
        <w:t>AYDIN (ORCID: 0000-0000-0000-0000)</w:t>
      </w:r>
    </w:p>
    <w:p w14:paraId="637081BF" w14:textId="0A6272E6" w:rsidR="00595332" w:rsidRPr="00F634EA" w:rsidRDefault="00595332" w:rsidP="00242D5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mbriaMath" w:hAnsi="Times New Roman" w:cs="Times New Roman"/>
          <w:bCs/>
          <w:sz w:val="24"/>
          <w:szCs w:val="24"/>
          <w:lang w:val="en-GB"/>
        </w:rPr>
      </w:pPr>
      <w:r w:rsidRPr="00F634EA">
        <w:rPr>
          <w:rFonts w:ascii="Times New Roman" w:eastAsia="CambriaMath" w:hAnsi="Times New Roman" w:cs="Times New Roman"/>
          <w:bCs/>
          <w:sz w:val="24"/>
          <w:szCs w:val="24"/>
          <w:lang w:val="en-GB"/>
        </w:rPr>
        <w:t xml:space="preserve">Süleyman Demirel University, Faculty of </w:t>
      </w:r>
      <w:r w:rsidR="00971BB7" w:rsidRPr="00F634EA">
        <w:rPr>
          <w:rFonts w:ascii="Times New Roman" w:eastAsia="CambriaMath" w:hAnsi="Times New Roman" w:cs="Times New Roman"/>
          <w:bCs/>
          <w:sz w:val="24"/>
          <w:szCs w:val="24"/>
          <w:lang w:val="en-GB"/>
        </w:rPr>
        <w:t>Xxxxxxx</w:t>
      </w:r>
      <w:r w:rsidRPr="00F634EA">
        <w:rPr>
          <w:rFonts w:ascii="Times New Roman" w:eastAsia="CambriaMath" w:hAnsi="Times New Roman" w:cs="Times New Roman"/>
          <w:bCs/>
          <w:sz w:val="24"/>
          <w:szCs w:val="24"/>
          <w:lang w:val="en-GB"/>
        </w:rPr>
        <w:t xml:space="preserve">, Department of </w:t>
      </w:r>
      <w:r w:rsidR="00971BB7" w:rsidRPr="00F634EA">
        <w:rPr>
          <w:rFonts w:ascii="Times New Roman" w:eastAsia="CambriaMath" w:hAnsi="Times New Roman" w:cs="Times New Roman"/>
          <w:bCs/>
          <w:sz w:val="24"/>
          <w:szCs w:val="24"/>
          <w:lang w:val="en-GB"/>
        </w:rPr>
        <w:t>Xxxxxxxxx</w:t>
      </w:r>
      <w:r w:rsidRPr="00F634EA">
        <w:rPr>
          <w:rFonts w:ascii="Times New Roman" w:eastAsia="CambriaMath" w:hAnsi="Times New Roman" w:cs="Times New Roman"/>
          <w:bCs/>
          <w:sz w:val="24"/>
          <w:szCs w:val="24"/>
          <w:lang w:val="en-GB"/>
        </w:rPr>
        <w:t>, Isparta-</w:t>
      </w:r>
      <w:r w:rsidR="00CC2F4B" w:rsidRPr="00F634EA">
        <w:rPr>
          <w:rFonts w:ascii="Times New Roman" w:eastAsia="CambriaMath" w:hAnsi="Times New Roman" w:cs="Times New Roman"/>
          <w:bCs/>
          <w:sz w:val="24"/>
          <w:szCs w:val="24"/>
          <w:lang w:val="en-GB"/>
        </w:rPr>
        <w:t>Türkiye</w:t>
      </w:r>
    </w:p>
    <w:p w14:paraId="326E8E3F" w14:textId="6C5DA8FD" w:rsidR="00242D59" w:rsidRPr="00F634EA" w:rsidRDefault="00242D59" w:rsidP="00242D59">
      <w:pPr>
        <w:spacing w:after="0" w:line="240" w:lineRule="auto"/>
        <w:jc w:val="center"/>
        <w:rPr>
          <w:rFonts w:ascii="Times New Roman" w:eastAsia="CambriaMath" w:hAnsi="Times New Roman" w:cs="Times New Roman"/>
          <w:sz w:val="24"/>
          <w:szCs w:val="24"/>
          <w:lang w:val="en-GB"/>
        </w:rPr>
      </w:pPr>
      <w:r w:rsidRPr="00F634EA">
        <w:rPr>
          <w:rFonts w:ascii="Times New Roman" w:hAnsi="Times New Roman" w:cs="Times New Roman"/>
          <w:b/>
          <w:bCs/>
          <w:sz w:val="24"/>
          <w:szCs w:val="24"/>
        </w:rPr>
        <w:t>Email:</w:t>
      </w:r>
      <w:r w:rsidRPr="00F634EA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Pr="00F634EA">
          <w:rPr>
            <w:rStyle w:val="Kpr"/>
            <w:rFonts w:ascii="Times New Roman" w:eastAsia="CambriaMath" w:hAnsi="Times New Roman" w:cs="Times New Roman"/>
            <w:color w:val="auto"/>
            <w:sz w:val="24"/>
            <w:szCs w:val="24"/>
            <w:u w:val="none"/>
            <w:lang w:val="en-GB"/>
          </w:rPr>
          <w:t>xxxxxxx@sdu.edu.tr</w:t>
        </w:r>
      </w:hyperlink>
      <w:r w:rsidR="00595332" w:rsidRPr="00F634EA">
        <w:rPr>
          <w:rStyle w:val="Kpr"/>
          <w:rFonts w:ascii="Times New Roman" w:eastAsia="CambriaMath" w:hAnsi="Times New Roman" w:cs="Times New Roman"/>
          <w:b/>
          <w:bCs/>
          <w:color w:val="auto"/>
          <w:sz w:val="24"/>
          <w:szCs w:val="24"/>
          <w:u w:val="none"/>
          <w:lang w:val="en-GB"/>
        </w:rPr>
        <w:t xml:space="preserve"> </w:t>
      </w:r>
      <w:r w:rsidR="00595332" w:rsidRPr="00F634EA">
        <w:rPr>
          <w:rFonts w:ascii="Times New Roman" w:eastAsia="CambriaMath" w:hAnsi="Times New Roman" w:cs="Times New Roman"/>
          <w:b/>
          <w:bCs/>
          <w:sz w:val="24"/>
          <w:szCs w:val="24"/>
          <w:lang w:val="en-GB"/>
        </w:rPr>
        <w:t>(</w:t>
      </w:r>
      <w:r w:rsidR="00595332" w:rsidRPr="00F634EA">
        <w:rPr>
          <w:rFonts w:ascii="Times New Roman" w:eastAsia="CambriaMath" w:hAnsi="Times New Roman" w:cs="Times New Roman"/>
          <w:sz w:val="24"/>
          <w:szCs w:val="24"/>
          <w:lang w:val="en-GB"/>
        </w:rPr>
        <w:t>Responsible Autho</w:t>
      </w:r>
      <w:r w:rsidRPr="00F634EA">
        <w:rPr>
          <w:rFonts w:ascii="Times New Roman" w:eastAsia="CambriaMath" w:hAnsi="Times New Roman" w:cs="Times New Roman"/>
          <w:sz w:val="24"/>
          <w:szCs w:val="24"/>
          <w:lang w:val="en-GB"/>
        </w:rPr>
        <w:t>r)</w:t>
      </w:r>
    </w:p>
    <w:p w14:paraId="6E2E6D87" w14:textId="3FD6E727" w:rsidR="00595332" w:rsidRPr="00F634EA" w:rsidRDefault="00971BB7" w:rsidP="00242D59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F634EA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+90xxxxxxxxx</w:t>
      </w:r>
    </w:p>
    <w:p w14:paraId="56CA1414" w14:textId="77777777" w:rsidR="00242D59" w:rsidRPr="00F634EA" w:rsidRDefault="00242D59" w:rsidP="00242D5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12EA71D5" w14:textId="0F9A8CCE" w:rsidR="00242D59" w:rsidRPr="00F634EA" w:rsidRDefault="00242D59" w:rsidP="00242D5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F634EA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oç. Dr. </w:t>
      </w:r>
      <w:r w:rsidRPr="00F634EA">
        <w:rPr>
          <w:rFonts w:ascii="Times New Roman" w:hAnsi="Times New Roman" w:cs="Times New Roman"/>
          <w:b/>
          <w:bCs/>
          <w:sz w:val="24"/>
          <w:szCs w:val="24"/>
          <w:lang w:val="en-GB"/>
        </w:rPr>
        <w:t>Ali AYDIN (ORCID: 0000-0000-0000-0000)</w:t>
      </w:r>
    </w:p>
    <w:p w14:paraId="2A95B91A" w14:textId="565D4B09" w:rsidR="00CC2F4B" w:rsidRPr="00F634EA" w:rsidRDefault="00852C7A" w:rsidP="00242D5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mbriaMath" w:hAnsi="Times New Roman" w:cs="Times New Roman"/>
          <w:sz w:val="24"/>
          <w:szCs w:val="24"/>
          <w:lang w:val="en-GB"/>
        </w:rPr>
      </w:pPr>
      <w:r w:rsidRPr="00F634EA">
        <w:rPr>
          <w:rFonts w:ascii="Times New Roman" w:eastAsia="CambriaMath" w:hAnsi="Times New Roman" w:cs="Times New Roman"/>
          <w:bCs/>
          <w:sz w:val="24"/>
          <w:szCs w:val="24"/>
          <w:lang w:val="en-GB"/>
        </w:rPr>
        <w:t>Süleyman Demirel University, Faculty of Xxxxxxx, Department of Xxxxxxxxx, Isparta-Türkiye</w:t>
      </w:r>
      <w:r w:rsidR="00595332" w:rsidRPr="00F634EA">
        <w:rPr>
          <w:rFonts w:ascii="Times New Roman" w:eastAsia="CambriaMath" w:hAnsi="Times New Roman" w:cs="Times New Roman"/>
          <w:sz w:val="24"/>
          <w:szCs w:val="24"/>
          <w:lang w:val="en-GB"/>
        </w:rPr>
        <w:t>, Isparta-</w:t>
      </w:r>
      <w:r w:rsidR="00CC2F4B" w:rsidRPr="00F634EA">
        <w:rPr>
          <w:rFonts w:ascii="Times New Roman" w:eastAsia="CambriaMath" w:hAnsi="Times New Roman" w:cs="Times New Roman"/>
          <w:sz w:val="24"/>
          <w:szCs w:val="24"/>
          <w:lang w:val="en-GB"/>
        </w:rPr>
        <w:t xml:space="preserve"> Türkiye</w:t>
      </w:r>
    </w:p>
    <w:p w14:paraId="6AE6D0FB" w14:textId="27A7405F" w:rsidR="00242D59" w:rsidRPr="00F634EA" w:rsidRDefault="00242D59" w:rsidP="00242D59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F634EA">
        <w:rPr>
          <w:rFonts w:ascii="Times New Roman" w:hAnsi="Times New Roman" w:cs="Times New Roman"/>
          <w:b/>
          <w:bCs/>
          <w:sz w:val="24"/>
          <w:szCs w:val="24"/>
        </w:rPr>
        <w:t>Email:</w:t>
      </w:r>
      <w:r w:rsidRPr="00F634E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C2F4B" w:rsidRPr="00F634EA">
        <w:rPr>
          <w:rStyle w:val="Kpr"/>
          <w:rFonts w:ascii="Times New Roman" w:eastAsia="CambriaMath" w:hAnsi="Times New Roman" w:cs="Times New Roman"/>
          <w:color w:val="auto"/>
          <w:sz w:val="24"/>
          <w:szCs w:val="24"/>
          <w:u w:val="none"/>
          <w:lang w:val="en-GB"/>
        </w:rPr>
        <w:t>xxxxx</w:t>
      </w:r>
      <w:hyperlink r:id="rId7" w:history="1">
        <w:r w:rsidR="00595332" w:rsidRPr="00F634EA">
          <w:rPr>
            <w:rStyle w:val="Kpr"/>
            <w:rFonts w:ascii="Times New Roman" w:eastAsia="CambriaMath" w:hAnsi="Times New Roman" w:cs="Times New Roman"/>
            <w:color w:val="auto"/>
            <w:sz w:val="24"/>
            <w:szCs w:val="24"/>
            <w:u w:val="none"/>
            <w:lang w:val="en-GB"/>
          </w:rPr>
          <w:t>@sdu.edu.tr</w:t>
        </w:r>
      </w:hyperlink>
    </w:p>
    <w:p w14:paraId="08C617B4" w14:textId="5653E0E0" w:rsidR="00595332" w:rsidRPr="00F634EA" w:rsidRDefault="00971BB7" w:rsidP="00242D59">
      <w:pPr>
        <w:spacing w:after="0" w:line="240" w:lineRule="auto"/>
        <w:jc w:val="center"/>
        <w:rPr>
          <w:rStyle w:val="Kpr"/>
          <w:rFonts w:ascii="Times New Roman" w:hAnsi="Times New Roman" w:cs="Times New Roman"/>
          <w:bCs/>
          <w:color w:val="auto"/>
          <w:sz w:val="24"/>
          <w:szCs w:val="24"/>
          <w:u w:val="none"/>
          <w:lang w:val="en-GB"/>
        </w:rPr>
      </w:pPr>
      <w:r w:rsidRPr="00F634EA">
        <w:rPr>
          <w:rFonts w:ascii="Times New Roman" w:hAnsi="Times New Roman" w:cs="Times New Roman"/>
          <w:bCs/>
          <w:sz w:val="24"/>
          <w:szCs w:val="24"/>
          <w:lang w:val="en-GB"/>
        </w:rPr>
        <w:t>+90xxxxxxxxx</w:t>
      </w:r>
    </w:p>
    <w:p w14:paraId="29A4CB24" w14:textId="77777777" w:rsidR="00595332" w:rsidRPr="00F634EA" w:rsidRDefault="00595332" w:rsidP="00242D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6C9E3FB6" w14:textId="77777777" w:rsidR="00242D59" w:rsidRPr="00F634EA" w:rsidRDefault="00242D59" w:rsidP="00242D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43D9D812" w14:textId="3CFD7A37" w:rsidR="00971BB7" w:rsidRPr="00242D59" w:rsidRDefault="00F634EA" w:rsidP="00F634EA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>Özet</w:t>
      </w:r>
    </w:p>
    <w:p w14:paraId="4E6EA93D" w14:textId="44519668" w:rsidR="00242D59" w:rsidRDefault="00242D59" w:rsidP="00F634E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42D59">
        <w:rPr>
          <w:rFonts w:ascii="Times New Roman" w:hAnsi="Times New Roman" w:cs="Times New Roman"/>
          <w:sz w:val="24"/>
          <w:szCs w:val="24"/>
          <w:lang w:val="en-GB"/>
        </w:rPr>
        <w:t>Bu şablonda kongre format</w:t>
      </w:r>
      <w:r>
        <w:rPr>
          <w:rFonts w:ascii="Times New Roman" w:hAnsi="Times New Roman" w:cs="Times New Roman"/>
          <w:sz w:val="24"/>
          <w:szCs w:val="24"/>
          <w:lang w:val="en-GB"/>
        </w:rPr>
        <w:t>ının</w:t>
      </w:r>
      <w:r w:rsidRPr="00242D59">
        <w:rPr>
          <w:rFonts w:ascii="Times New Roman" w:hAnsi="Times New Roman" w:cs="Times New Roman"/>
          <w:sz w:val="24"/>
          <w:szCs w:val="24"/>
          <w:lang w:val="en-GB"/>
        </w:rPr>
        <w:t xml:space="preserve"> gereksinimleri anlatılmaktadır. Özet, boşluklar dahil 200-300 kelimeden oluşmalı ve makalenin ana noktalarını özetlemelidir. Yazı tipi Times New Roman, yazı tipi boyutu 12 punto</w:t>
      </w:r>
      <w:r w:rsidR="004C62FC">
        <w:rPr>
          <w:rFonts w:ascii="Times New Roman" w:hAnsi="Times New Roman" w:cs="Times New Roman"/>
          <w:sz w:val="24"/>
          <w:szCs w:val="24"/>
          <w:lang w:val="en-GB"/>
        </w:rPr>
        <w:t xml:space="preserve"> ve</w:t>
      </w:r>
      <w:r w:rsidRPr="00242D5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4C62FC">
        <w:rPr>
          <w:rFonts w:ascii="Times New Roman" w:hAnsi="Times New Roman" w:cs="Times New Roman"/>
          <w:sz w:val="24"/>
          <w:szCs w:val="24"/>
          <w:lang w:val="en-GB"/>
        </w:rPr>
        <w:t xml:space="preserve">satır aralığı tek </w:t>
      </w:r>
      <w:r w:rsidRPr="00242D59">
        <w:rPr>
          <w:rFonts w:ascii="Times New Roman" w:hAnsi="Times New Roman" w:cs="Times New Roman"/>
          <w:sz w:val="24"/>
          <w:szCs w:val="24"/>
          <w:lang w:val="en-GB"/>
        </w:rPr>
        <w:t>olmalıdır. Sayfa Kenar Boşlukları: Üst, alt, sol ve sağ kenar boşlukları 2,5 cm olarak ayarlanmalıdır. Paragraf aralığı eklemeyin.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Özet metni tek bir paragraftan oluşmalıdır.</w:t>
      </w:r>
      <w:r w:rsidRPr="00242D5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E4302">
        <w:rPr>
          <w:rFonts w:ascii="Times New Roman" w:hAnsi="Times New Roman" w:cs="Times New Roman"/>
          <w:sz w:val="24"/>
          <w:szCs w:val="24"/>
          <w:lang w:val="en-GB"/>
        </w:rPr>
        <w:t>Türk katılımcıların çalışmalarının hem Türkçesi hem de İngilizcesi olmalıdır.</w:t>
      </w:r>
      <w:r w:rsidRPr="00242D59">
        <w:rPr>
          <w:rFonts w:ascii="Times New Roman" w:hAnsi="Times New Roman" w:cs="Times New Roman"/>
          <w:sz w:val="24"/>
          <w:szCs w:val="24"/>
          <w:lang w:val="en-GB"/>
        </w:rPr>
        <w:t>Tüm bildiriler *.doc veya *.docx formatında yazılmalı ve konferans web sitesinin e-posta adresine gönderilmelidir.</w:t>
      </w:r>
    </w:p>
    <w:p w14:paraId="45E4F491" w14:textId="5ED6854E" w:rsidR="00CC2F4B" w:rsidRDefault="00F634EA" w:rsidP="00F634E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Anahtar Kelimeler: </w:t>
      </w:r>
      <w:r w:rsidRPr="00F634EA">
        <w:rPr>
          <w:rFonts w:ascii="Times New Roman" w:hAnsi="Times New Roman" w:cs="Times New Roman"/>
          <w:sz w:val="24"/>
          <w:szCs w:val="24"/>
        </w:rPr>
        <w:t>3-6 kelime</w:t>
      </w:r>
    </w:p>
    <w:p w14:paraId="58DA2C1F" w14:textId="77777777" w:rsidR="00F634EA" w:rsidRDefault="00F634EA" w:rsidP="00F634E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6F0F95F" w14:textId="77777777" w:rsidR="00F634EA" w:rsidRDefault="00F634EA" w:rsidP="00F634E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D11C916" w14:textId="29C3EBD1" w:rsidR="00F634EA" w:rsidRDefault="00F634EA" w:rsidP="00F634E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bstract</w:t>
      </w:r>
    </w:p>
    <w:p w14:paraId="3F1813BE" w14:textId="73947017" w:rsidR="00F634EA" w:rsidRDefault="00F634EA" w:rsidP="00F634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634EA">
        <w:rPr>
          <w:rFonts w:ascii="Times New Roman" w:hAnsi="Times New Roman" w:cs="Times New Roman"/>
          <w:sz w:val="24"/>
          <w:szCs w:val="24"/>
        </w:rPr>
        <w:t>In this template, the congress formatting requirements are described. The abstract should be at 200-300 words, including spaces and summarise the main points of the paper. Font should be Times New Roman, font size 12 pt.</w:t>
      </w:r>
      <w:r w:rsidR="005F03F3">
        <w:rPr>
          <w:rFonts w:ascii="Times New Roman" w:hAnsi="Times New Roman" w:cs="Times New Roman"/>
          <w:sz w:val="24"/>
          <w:szCs w:val="24"/>
        </w:rPr>
        <w:t xml:space="preserve"> </w:t>
      </w:r>
      <w:r w:rsidR="005F03F3" w:rsidRPr="005F03F3">
        <w:rPr>
          <w:rFonts w:ascii="Times New Roman" w:hAnsi="Times New Roman" w:cs="Times New Roman"/>
          <w:sz w:val="24"/>
          <w:szCs w:val="24"/>
        </w:rPr>
        <w:t>and single line spacing</w:t>
      </w:r>
      <w:r w:rsidR="005F03F3">
        <w:rPr>
          <w:rFonts w:ascii="Times New Roman" w:hAnsi="Times New Roman" w:cs="Times New Roman"/>
          <w:sz w:val="24"/>
          <w:szCs w:val="24"/>
        </w:rPr>
        <w:t>.</w:t>
      </w:r>
      <w:r w:rsidRPr="00F634EA">
        <w:rPr>
          <w:rFonts w:ascii="Times New Roman" w:hAnsi="Times New Roman" w:cs="Times New Roman"/>
          <w:sz w:val="24"/>
          <w:szCs w:val="24"/>
        </w:rPr>
        <w:t xml:space="preserve"> Page Margins: Top, bottom, left and right margins must be set to 2,5 cm. Do not add paragraph spacing. The summary text should consist of a single paragraph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E4302" w:rsidRPr="003E4302">
        <w:rPr>
          <w:rFonts w:ascii="Times New Roman" w:hAnsi="Times New Roman" w:cs="Times New Roman"/>
          <w:sz w:val="24"/>
          <w:szCs w:val="24"/>
        </w:rPr>
        <w:t>Works of Turkish participants must be in both Turkish and English.</w:t>
      </w:r>
      <w:r w:rsidR="003E4302" w:rsidRPr="003E4302">
        <w:rPr>
          <w:rFonts w:ascii="Times New Roman" w:hAnsi="Times New Roman" w:cs="Times New Roman"/>
          <w:sz w:val="24"/>
          <w:szCs w:val="24"/>
        </w:rPr>
        <w:t xml:space="preserve"> </w:t>
      </w:r>
      <w:r w:rsidRPr="00F634EA">
        <w:rPr>
          <w:rFonts w:ascii="Times New Roman" w:hAnsi="Times New Roman" w:cs="Times New Roman"/>
          <w:sz w:val="24"/>
          <w:szCs w:val="24"/>
        </w:rPr>
        <w:t>All papers should be written as *.doc or *.docx format and they should be submitted to email address of conference website.</w:t>
      </w:r>
    </w:p>
    <w:p w14:paraId="6D47E0D8" w14:textId="66C4F0C1" w:rsidR="00F634EA" w:rsidRPr="00242D59" w:rsidRDefault="00F634EA" w:rsidP="00F634E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42D59">
        <w:rPr>
          <w:rFonts w:ascii="Times New Roman" w:hAnsi="Times New Roman" w:cs="Times New Roman"/>
          <w:b/>
          <w:sz w:val="24"/>
          <w:szCs w:val="24"/>
          <w:lang w:val="en-GB"/>
        </w:rPr>
        <w:t>Keywords:</w:t>
      </w:r>
      <w:r w:rsidRPr="00F634E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242D59">
        <w:rPr>
          <w:rFonts w:ascii="Times New Roman" w:hAnsi="Times New Roman" w:cs="Times New Roman"/>
          <w:sz w:val="24"/>
          <w:szCs w:val="24"/>
          <w:lang w:val="en-GB"/>
        </w:rPr>
        <w:t>3-6 words</w:t>
      </w:r>
    </w:p>
    <w:p w14:paraId="360C2457" w14:textId="7989A6EA" w:rsidR="00F634EA" w:rsidRPr="00F634EA" w:rsidRDefault="00F634EA" w:rsidP="00F634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F634EA" w:rsidRPr="00F634EA" w:rsidSect="00972892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3C1483" w14:textId="77777777" w:rsidR="005B6B32" w:rsidRDefault="005B6B32" w:rsidP="00CC2F4B">
      <w:pPr>
        <w:spacing w:after="0" w:line="240" w:lineRule="auto"/>
      </w:pPr>
      <w:r>
        <w:separator/>
      </w:r>
    </w:p>
  </w:endnote>
  <w:endnote w:type="continuationSeparator" w:id="0">
    <w:p w14:paraId="233D810B" w14:textId="77777777" w:rsidR="005B6B32" w:rsidRDefault="005B6B32" w:rsidP="00CC2F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Myriad Pro">
    <w:altName w:val="Arial"/>
    <w:panose1 w:val="020B0503030403020204"/>
    <w:charset w:val="00"/>
    <w:family w:val="swiss"/>
    <w:notTrueType/>
    <w:pitch w:val="variable"/>
    <w:sig w:usb0="A00002AF" w:usb1="5000204B" w:usb2="00000000" w:usb3="00000000" w:csb0="0000019F" w:csb1="00000000"/>
  </w:font>
  <w:font w:name="CambriaMath">
    <w:altName w:val="Malgun Gothic"/>
    <w:panose1 w:val="00000000000000000000"/>
    <w:charset w:val="81"/>
    <w:family w:val="auto"/>
    <w:notTrueType/>
    <w:pitch w:val="default"/>
    <w:sig w:usb0="00000003" w:usb1="09060000" w:usb2="00000010" w:usb3="00000000" w:csb0="0008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FBC201" w14:textId="77777777" w:rsidR="005B6B32" w:rsidRDefault="005B6B32" w:rsidP="00CC2F4B">
      <w:pPr>
        <w:spacing w:after="0" w:line="240" w:lineRule="auto"/>
      </w:pPr>
      <w:r>
        <w:separator/>
      </w:r>
    </w:p>
  </w:footnote>
  <w:footnote w:type="continuationSeparator" w:id="0">
    <w:p w14:paraId="5BE96098" w14:textId="77777777" w:rsidR="005B6B32" w:rsidRDefault="005B6B32" w:rsidP="00CC2F4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1NTQ1NzW0tDS2NDZS0lEKTi0uzszPAykwrQUAIZCKnCwAAAA="/>
  </w:docVars>
  <w:rsids>
    <w:rsidRoot w:val="00595332"/>
    <w:rsid w:val="00060D1C"/>
    <w:rsid w:val="00066EBD"/>
    <w:rsid w:val="000853F5"/>
    <w:rsid w:val="000940F1"/>
    <w:rsid w:val="000E0160"/>
    <w:rsid w:val="000F72C9"/>
    <w:rsid w:val="00103DAD"/>
    <w:rsid w:val="00115DEB"/>
    <w:rsid w:val="0011606B"/>
    <w:rsid w:val="00163202"/>
    <w:rsid w:val="00196AC7"/>
    <w:rsid w:val="001B2CD3"/>
    <w:rsid w:val="001F2EDB"/>
    <w:rsid w:val="001F76B9"/>
    <w:rsid w:val="00201003"/>
    <w:rsid w:val="00201491"/>
    <w:rsid w:val="00242D59"/>
    <w:rsid w:val="002444F4"/>
    <w:rsid w:val="002776E4"/>
    <w:rsid w:val="00280B3C"/>
    <w:rsid w:val="002A0853"/>
    <w:rsid w:val="00317EA9"/>
    <w:rsid w:val="00397972"/>
    <w:rsid w:val="003A6821"/>
    <w:rsid w:val="003C46D7"/>
    <w:rsid w:val="003C640E"/>
    <w:rsid w:val="003E16BA"/>
    <w:rsid w:val="003E3484"/>
    <w:rsid w:val="003E4302"/>
    <w:rsid w:val="004C62FC"/>
    <w:rsid w:val="004D73DD"/>
    <w:rsid w:val="004E3735"/>
    <w:rsid w:val="005020C7"/>
    <w:rsid w:val="00533B04"/>
    <w:rsid w:val="005746BA"/>
    <w:rsid w:val="00595332"/>
    <w:rsid w:val="005B6B32"/>
    <w:rsid w:val="005D2A86"/>
    <w:rsid w:val="005D5949"/>
    <w:rsid w:val="005E3ECC"/>
    <w:rsid w:val="005E639B"/>
    <w:rsid w:val="005E7793"/>
    <w:rsid w:val="005F03F3"/>
    <w:rsid w:val="00611BF1"/>
    <w:rsid w:val="00623205"/>
    <w:rsid w:val="00640150"/>
    <w:rsid w:val="00644635"/>
    <w:rsid w:val="00674049"/>
    <w:rsid w:val="006866F9"/>
    <w:rsid w:val="00695446"/>
    <w:rsid w:val="006C0D35"/>
    <w:rsid w:val="006F11D1"/>
    <w:rsid w:val="00787FD9"/>
    <w:rsid w:val="00796962"/>
    <w:rsid w:val="007F5986"/>
    <w:rsid w:val="00807A88"/>
    <w:rsid w:val="00825297"/>
    <w:rsid w:val="00852C7A"/>
    <w:rsid w:val="0086796D"/>
    <w:rsid w:val="00881C90"/>
    <w:rsid w:val="00930706"/>
    <w:rsid w:val="0094203D"/>
    <w:rsid w:val="00944C93"/>
    <w:rsid w:val="00946FF5"/>
    <w:rsid w:val="00971BB7"/>
    <w:rsid w:val="00972892"/>
    <w:rsid w:val="009B431E"/>
    <w:rsid w:val="00A36C65"/>
    <w:rsid w:val="00AD620A"/>
    <w:rsid w:val="00B92173"/>
    <w:rsid w:val="00BC7294"/>
    <w:rsid w:val="00BD7609"/>
    <w:rsid w:val="00C777AB"/>
    <w:rsid w:val="00C84CDB"/>
    <w:rsid w:val="00CC2F4B"/>
    <w:rsid w:val="00CD422D"/>
    <w:rsid w:val="00CD6EFC"/>
    <w:rsid w:val="00CE56CA"/>
    <w:rsid w:val="00CF3892"/>
    <w:rsid w:val="00D27457"/>
    <w:rsid w:val="00D34B56"/>
    <w:rsid w:val="00DB061A"/>
    <w:rsid w:val="00DC0B4C"/>
    <w:rsid w:val="00DF2744"/>
    <w:rsid w:val="00DF471F"/>
    <w:rsid w:val="00DF4CB7"/>
    <w:rsid w:val="00E32DC0"/>
    <w:rsid w:val="00E75D82"/>
    <w:rsid w:val="00EA75FF"/>
    <w:rsid w:val="00ED282B"/>
    <w:rsid w:val="00F341DB"/>
    <w:rsid w:val="00F53C97"/>
    <w:rsid w:val="00F60271"/>
    <w:rsid w:val="00F60E4D"/>
    <w:rsid w:val="00F634EA"/>
    <w:rsid w:val="00FD3AD0"/>
    <w:rsid w:val="00FF1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9FCC06"/>
  <w15:chartTrackingRefBased/>
  <w15:docId w15:val="{467645D7-57E8-0F4D-9FB1-FB2D3275DF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5332"/>
    <w:pPr>
      <w:spacing w:after="160" w:line="259" w:lineRule="auto"/>
    </w:pPr>
    <w:rPr>
      <w:sz w:val="22"/>
      <w:szCs w:val="22"/>
    </w:rPr>
  </w:style>
  <w:style w:type="paragraph" w:styleId="Balk2">
    <w:name w:val="heading 2"/>
    <w:basedOn w:val="Normal"/>
    <w:link w:val="Balk2Char"/>
    <w:uiPriority w:val="9"/>
    <w:qFormat/>
    <w:rsid w:val="00EA75F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595332"/>
    <w:rPr>
      <w:color w:val="0563C1" w:themeColor="hyperlink"/>
      <w:u w:val="single"/>
    </w:rPr>
  </w:style>
  <w:style w:type="character" w:customStyle="1" w:styleId="A5">
    <w:name w:val="A5"/>
    <w:uiPriority w:val="99"/>
    <w:rsid w:val="00595332"/>
    <w:rPr>
      <w:rFonts w:cs="Myriad Pro"/>
      <w:color w:val="221E1F"/>
      <w:sz w:val="22"/>
      <w:szCs w:val="22"/>
    </w:rPr>
  </w:style>
  <w:style w:type="character" w:customStyle="1" w:styleId="Balk2Char">
    <w:name w:val="Başlık 2 Char"/>
    <w:basedOn w:val="VarsaylanParagrafYazTipi"/>
    <w:link w:val="Balk2"/>
    <w:uiPriority w:val="9"/>
    <w:rsid w:val="00EA75F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apple-converted-space">
    <w:name w:val="apple-converted-space"/>
    <w:basedOn w:val="VarsaylanParagrafYazTipi"/>
    <w:rsid w:val="00EA75FF"/>
  </w:style>
  <w:style w:type="character" w:customStyle="1" w:styleId="jlqj4b">
    <w:name w:val="jlqj4b"/>
    <w:basedOn w:val="VarsaylanParagrafYazTipi"/>
    <w:rsid w:val="00EA75FF"/>
  </w:style>
  <w:style w:type="paragraph" w:styleId="NormalWeb">
    <w:name w:val="Normal (Web)"/>
    <w:basedOn w:val="Normal"/>
    <w:uiPriority w:val="99"/>
    <w:semiHidden/>
    <w:unhideWhenUsed/>
    <w:rsid w:val="003C46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zmlenmeyenBahsetme">
    <w:name w:val="Unresolved Mention"/>
    <w:basedOn w:val="VarsaylanParagrafYazTipi"/>
    <w:uiPriority w:val="99"/>
    <w:semiHidden/>
    <w:unhideWhenUsed/>
    <w:rsid w:val="00CC2F4B"/>
    <w:rPr>
      <w:color w:val="605E5C"/>
      <w:shd w:val="clear" w:color="auto" w:fill="E1DFDD"/>
    </w:rPr>
  </w:style>
  <w:style w:type="paragraph" w:styleId="stBilgi">
    <w:name w:val="header"/>
    <w:basedOn w:val="Normal"/>
    <w:link w:val="stBilgiChar"/>
    <w:uiPriority w:val="99"/>
    <w:unhideWhenUsed/>
    <w:rsid w:val="00CC2F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C2F4B"/>
    <w:rPr>
      <w:sz w:val="22"/>
      <w:szCs w:val="22"/>
    </w:rPr>
  </w:style>
  <w:style w:type="paragraph" w:styleId="AltBilgi">
    <w:name w:val="footer"/>
    <w:basedOn w:val="Normal"/>
    <w:link w:val="AltBilgiChar"/>
    <w:uiPriority w:val="99"/>
    <w:unhideWhenUsed/>
    <w:rsid w:val="00CC2F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C2F4B"/>
    <w:rPr>
      <w:sz w:val="22"/>
      <w:szCs w:val="22"/>
    </w:rPr>
  </w:style>
  <w:style w:type="table" w:styleId="TabloKlavuzu">
    <w:name w:val="Table Grid"/>
    <w:basedOn w:val="NormalTablo"/>
    <w:uiPriority w:val="39"/>
    <w:rsid w:val="00CD6EF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94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0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22047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8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87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118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54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19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02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94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65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1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3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84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778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522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3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8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04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832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33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1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595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874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197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8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3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03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793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813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4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88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04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215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99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70532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0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8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13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949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2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32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79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1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653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33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94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942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590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70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83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63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445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2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74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461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132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61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54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811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4671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039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77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68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668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692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gizemdinc@sdu.edu.tr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xxxxxxx@sdu.edu.tr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3</Words>
  <Characters>1505</Characters>
  <Application>Microsoft Office Word</Application>
  <DocSecurity>0</DocSecurity>
  <Lines>12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zemDinc</dc:creator>
  <cp:keywords/>
  <dc:description/>
  <cp:lastModifiedBy>Yeter Çilesiz</cp:lastModifiedBy>
  <cp:revision>4</cp:revision>
  <dcterms:created xsi:type="dcterms:W3CDTF">2024-01-07T18:22:00Z</dcterms:created>
  <dcterms:modified xsi:type="dcterms:W3CDTF">2024-01-07T18:24:00Z</dcterms:modified>
</cp:coreProperties>
</file>